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1F0E17CE"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7D14AB">
              <w:rPr>
                <w:rFonts w:asciiTheme="minorHAnsi" w:hAnsiTheme="minorHAnsi" w:cstheme="minorHAnsi"/>
                <w:iCs/>
                <w:sz w:val="18"/>
              </w:rPr>
              <w:t>8/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26FC2BA8"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7D14AB" w:rsidRPr="007D14AB">
              <w:rPr>
                <w:rFonts w:asciiTheme="minorHAnsi" w:hAnsiTheme="minorHAnsi" w:cstheme="minorHAnsi"/>
                <w:b/>
                <w:sz w:val="22"/>
                <w:szCs w:val="20"/>
              </w:rPr>
              <w:t>projektów badawczych z uwzględnieniem kryteriów jakościowych</w:t>
            </w:r>
            <w:r w:rsidR="007D14AB" w:rsidRPr="007D14AB">
              <w:rPr>
                <w:rFonts w:asciiTheme="minorHAnsi" w:hAnsiTheme="minorHAnsi" w:cstheme="minorHAnsi"/>
                <w:bCs/>
                <w:sz w:val="22"/>
              </w:rPr>
              <w:t xml:space="preserve"> </w:t>
            </w:r>
            <w:r w:rsidRPr="009523AF">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6B204A56"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117940CF"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D30D06">
              <w:rPr>
                <w:rFonts w:asciiTheme="minorHAnsi" w:hAnsiTheme="minorHAnsi" w:cstheme="minorHAnsi"/>
                <w:sz w:val="22"/>
                <w:szCs w:val="18"/>
                <w:lang w:eastAsia="ar-SA"/>
              </w:rPr>
              <w:t>wykładowcę,</w:t>
            </w:r>
            <w:r w:rsidR="002A51D3" w:rsidRPr="00D30D06">
              <w:t xml:space="preserve"> </w:t>
            </w:r>
            <w:r w:rsidR="002A51D3" w:rsidRPr="00D30D06">
              <w:rPr>
                <w:rFonts w:asciiTheme="minorHAnsi" w:hAnsiTheme="minorHAnsi" w:cstheme="minorHAnsi"/>
                <w:sz w:val="22"/>
                <w:szCs w:val="18"/>
                <w:lang w:eastAsia="ar-SA"/>
              </w:rPr>
              <w:t>którego doświadczenie było przedmiotem oceny w ramach postępowania,</w:t>
            </w:r>
            <w:r w:rsidRPr="00D30D06">
              <w:rPr>
                <w:rFonts w:asciiTheme="minorHAnsi" w:hAnsiTheme="minorHAnsi" w:cstheme="minorHAnsi"/>
                <w:sz w:val="22"/>
                <w:szCs w:val="18"/>
                <w:lang w:eastAsia="ar-SA"/>
              </w:rPr>
              <w:t xml:space="preserve"> z uwzględnieniem możliwości zmiany za zgodą Zamawiającego, przy czym nowy wykładowca musi mieć</w:t>
            </w:r>
            <w:r w:rsidR="002A51D3" w:rsidRPr="00D30D06">
              <w:rPr>
                <w:rFonts w:asciiTheme="minorHAnsi" w:hAnsiTheme="minorHAnsi" w:cstheme="minorHAnsi"/>
                <w:sz w:val="22"/>
                <w:szCs w:val="18"/>
                <w:lang w:eastAsia="ar-SA"/>
              </w:rPr>
              <w:t xml:space="preserve"> </w:t>
            </w:r>
            <w:r w:rsidRPr="00823C8A">
              <w:rPr>
                <w:rFonts w:asciiTheme="minorHAnsi" w:hAnsiTheme="minorHAnsi" w:cstheme="minorHAnsi"/>
                <w:sz w:val="22"/>
                <w:szCs w:val="18"/>
                <w:lang w:eastAsia="ar-SA"/>
              </w:rPr>
              <w:t>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w:t>
            </w:r>
            <w:r w:rsidRPr="00823C8A">
              <w:rPr>
                <w:rFonts w:asciiTheme="minorHAnsi" w:hAnsiTheme="minorHAnsi" w:cstheme="minorHAnsi"/>
                <w:sz w:val="22"/>
                <w:szCs w:val="20"/>
              </w:rPr>
              <w:lastRenderedPageBreak/>
              <w:t>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66362A1E"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7D14AB">
              <w:rPr>
                <w:rFonts w:ascii="Calibri" w:hAnsi="Calibri" w:cs="Arial"/>
                <w:sz w:val="18"/>
                <w:szCs w:val="18"/>
                <w:lang w:val="en-US"/>
              </w:rPr>
              <w:t>8/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32AEEE99" w:rsidR="00766B53" w:rsidRPr="00766B53" w:rsidRDefault="00766B53" w:rsidP="00D30D06">
            <w:pPr>
              <w:autoSpaceDE w:val="0"/>
              <w:autoSpaceDN w:val="0"/>
              <w:adjustRightInd w:val="0"/>
              <w:spacing w:after="120" w:line="312"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on </w:t>
            </w:r>
            <w:r w:rsidR="007D14AB" w:rsidRPr="007D14AB">
              <w:rPr>
                <w:rFonts w:asciiTheme="minorHAnsi" w:hAnsiTheme="minorHAnsi" w:cstheme="minorHAnsi"/>
                <w:sz w:val="20"/>
                <w:szCs w:val="20"/>
                <w:lang w:val="en-US"/>
              </w:rPr>
              <w:t>research design with</w:t>
            </w:r>
            <w:r w:rsidR="007D14AB" w:rsidRPr="007D14AB">
              <w:rPr>
                <w:sz w:val="22"/>
              </w:rPr>
              <w:t xml:space="preserve"> </w:t>
            </w:r>
            <w:r w:rsidR="007D14AB" w:rsidRPr="007D14AB">
              <w:rPr>
                <w:rFonts w:asciiTheme="minorHAnsi" w:hAnsiTheme="minorHAnsi" w:cstheme="minorHAnsi"/>
                <w:sz w:val="20"/>
                <w:szCs w:val="20"/>
                <w:lang w:val="en-US"/>
              </w:rPr>
              <w:t xml:space="preserve">quality criteria.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043AEF93"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420CFA56" w14:textId="77777777" w:rsidR="00D30D0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p>
          <w:p w14:paraId="3B6DD37C" w14:textId="77777777" w:rsidR="00D30D06" w:rsidRDefault="00D30D06" w:rsidP="00826EF8">
            <w:pPr>
              <w:autoSpaceDE w:val="0"/>
              <w:autoSpaceDN w:val="0"/>
              <w:adjustRightInd w:val="0"/>
              <w:spacing w:line="360" w:lineRule="auto"/>
              <w:rPr>
                <w:rFonts w:asciiTheme="minorHAnsi" w:hAnsiTheme="minorHAnsi" w:cstheme="minorHAnsi"/>
                <w:bCs/>
                <w:color w:val="000000"/>
                <w:sz w:val="22"/>
                <w:szCs w:val="22"/>
                <w:lang w:val="en-US"/>
              </w:rPr>
            </w:pPr>
          </w:p>
          <w:p w14:paraId="4A8C8FF7" w14:textId="06EC89C4"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5C39DB9A"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9523AF">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5FFE556C"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w:t>
            </w:r>
            <w:r w:rsidR="002A51D3" w:rsidRPr="002A51D3">
              <w:rPr>
                <w:rFonts w:asciiTheme="minorHAnsi" w:hAnsiTheme="minorHAnsi" w:cstheme="minorHAnsi"/>
                <w:sz w:val="22"/>
                <w:szCs w:val="20"/>
                <w:lang w:val="en-US"/>
              </w:rPr>
              <w:t>whose experience was evaluated in the proceedings</w:t>
            </w:r>
            <w:r w:rsidR="002A51D3">
              <w:rPr>
                <w:rFonts w:asciiTheme="minorHAnsi" w:hAnsiTheme="minorHAnsi" w:cstheme="minorHAnsi"/>
                <w:sz w:val="22"/>
                <w:szCs w:val="20"/>
                <w:lang w:val="en-US"/>
              </w:rPr>
              <w:t xml:space="preserve">, </w:t>
            </w:r>
            <w:r w:rsidRPr="00CA515A">
              <w:rPr>
                <w:rFonts w:asciiTheme="minorHAnsi" w:hAnsiTheme="minorHAnsi" w:cstheme="minorHAnsi"/>
                <w:sz w:val="22"/>
                <w:szCs w:val="20"/>
                <w:lang w:val="en-US"/>
              </w:rPr>
              <w:t xml:space="preserve">taking into account the possibility of change with the consent of the Client, whereby the new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194DFC78"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7D14AB">
              <w:rPr>
                <w:rFonts w:ascii="Calibri" w:hAnsi="Calibri"/>
                <w:bCs/>
                <w:iCs/>
                <w:sz w:val="18"/>
              </w:rPr>
              <w:t>8/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2A51D3">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F24ED5F"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w:t>
            </w:r>
            <w:r w:rsidR="002A51D3">
              <w:rPr>
                <w:rFonts w:cs="Calibri"/>
                <w:b/>
                <w:sz w:val="20"/>
                <w:szCs w:val="20"/>
              </w:rPr>
              <w:t>polskim</w:t>
            </w:r>
            <w:r w:rsidRPr="00954F12">
              <w:rPr>
                <w:rFonts w:cs="Calibri"/>
                <w:b/>
                <w:sz w:val="20"/>
                <w:szCs w:val="20"/>
              </w:rPr>
              <w:t xml:space="preserve"> ośrodkiem naukowym (uczelnią lub jednostką badawczą): </w:t>
            </w:r>
          </w:p>
          <w:p w14:paraId="437A80EA" w14:textId="77777777" w:rsidR="00ED2F34" w:rsidRPr="00954F12"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4DB05A5D" w14:textId="4FC4C635"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bookmarkStart w:id="1" w:name="_GoBack"/>
            <w:r w:rsidRPr="000A6687">
              <w:rPr>
                <w:rFonts w:cstheme="minorHAnsi"/>
                <w:b/>
                <w:sz w:val="20"/>
                <w:szCs w:val="20"/>
              </w:rPr>
              <w:t xml:space="preserve">zawodowe w obszarze tematycznym obejmującym </w:t>
            </w:r>
            <w:r w:rsidR="000A6687" w:rsidRPr="000A6687">
              <w:rPr>
                <w:rFonts w:cstheme="minorHAnsi"/>
                <w:b/>
                <w:sz w:val="20"/>
                <w:szCs w:val="20"/>
              </w:rPr>
              <w:t>projekty badawcze z uwzględnieniem kryteriów jakościowych</w:t>
            </w:r>
            <w:r w:rsidRPr="000A6687">
              <w:rPr>
                <w:rFonts w:cstheme="minorHAnsi"/>
                <w:b/>
                <w:sz w:val="20"/>
                <w:szCs w:val="20"/>
              </w:rPr>
              <w:t xml:space="preserve">, </w:t>
            </w:r>
            <w:bookmarkEnd w:id="1"/>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7B5B91D7"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7D14AB">
              <w:rPr>
                <w:rFonts w:ascii="Calibri" w:hAnsi="Calibri" w:cs="Arial"/>
                <w:sz w:val="18"/>
                <w:szCs w:val="18"/>
                <w:lang w:val="en-US"/>
              </w:rPr>
              <w:t>8/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193C2596" w14:textId="5CD0130F"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 xml:space="preserve">I am employed or currently cooperating with a </w:t>
            </w:r>
            <w:r w:rsidR="004B0AE9">
              <w:rPr>
                <w:rFonts w:cstheme="minorHAnsi"/>
                <w:b/>
                <w:sz w:val="20"/>
                <w:lang w:val="en-US"/>
              </w:rPr>
              <w:t>polish</w:t>
            </w:r>
            <w:r w:rsidRPr="00954F12">
              <w:rPr>
                <w:rFonts w:cstheme="minorHAnsi"/>
                <w:b/>
                <w:sz w:val="20"/>
                <w:lang w:val="en-US"/>
              </w:rPr>
              <w:t xml:space="preserve">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4B80497F" w14:textId="038AD6B9" w:rsidR="00221BAB" w:rsidRPr="00290124"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professional experience in a subject area involving </w:t>
            </w:r>
            <w:r w:rsidR="00D30D06" w:rsidRPr="00D30D06">
              <w:rPr>
                <w:rFonts w:cstheme="minorHAnsi"/>
                <w:b/>
                <w:sz w:val="20"/>
                <w:szCs w:val="20"/>
                <w:lang w:val="en-US"/>
              </w:rPr>
              <w:t>research design with</w:t>
            </w:r>
            <w:r w:rsidR="00D30D06" w:rsidRPr="00D30D06">
              <w:rPr>
                <w:b/>
                <w:sz w:val="20"/>
                <w:szCs w:val="20"/>
              </w:rPr>
              <w:t xml:space="preserve"> </w:t>
            </w:r>
            <w:r w:rsidR="00D30D06" w:rsidRPr="00D30D06">
              <w:rPr>
                <w:rFonts w:cstheme="minorHAnsi"/>
                <w:b/>
                <w:sz w:val="20"/>
                <w:szCs w:val="20"/>
                <w:lang w:val="en-US"/>
              </w:rPr>
              <w:t>quality criteria</w:t>
            </w:r>
            <w:r w:rsidRPr="00D30D06">
              <w:rPr>
                <w:rFonts w:cstheme="minorHAnsi"/>
                <w:b/>
                <w:sz w:val="20"/>
                <w:szCs w:val="20"/>
                <w:lang w:val="en-US"/>
              </w:rPr>
              <w:t>,</w:t>
            </w:r>
            <w:r w:rsidRPr="00290124">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565A4757"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7D14AB">
              <w:rPr>
                <w:rFonts w:ascii="Calibri" w:hAnsi="Calibri"/>
                <w:bCs/>
                <w:iCs/>
                <w:sz w:val="18"/>
              </w:rPr>
              <w:t>8/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11FDF58F"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 xml:space="preserve">usługi przeprowadzenia 6-godzinnych zajęć przez </w:t>
            </w:r>
            <w:r w:rsidRPr="003552A1">
              <w:rPr>
                <w:rFonts w:cstheme="minorHAnsi"/>
                <w:b/>
                <w:bCs/>
              </w:rPr>
              <w:t>wykładowcę</w:t>
            </w:r>
            <w:r w:rsidRPr="000137CB">
              <w:rPr>
                <w:rFonts w:cstheme="minorHAnsi"/>
                <w:b/>
                <w:bCs/>
                <w:color w:val="00B050"/>
              </w:rPr>
              <w:t xml:space="preserve">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7D14AB">
              <w:rPr>
                <w:rFonts w:ascii="Calibri" w:hAnsi="Calibri" w:cs="Arial"/>
                <w:bCs/>
                <w:sz w:val="20"/>
              </w:rPr>
              <w:t>8/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w:t>
            </w:r>
            <w:r>
              <w:rPr>
                <w:rFonts w:cstheme="minorHAnsi"/>
                <w:sz w:val="20"/>
              </w:rPr>
              <w:lastRenderedPageBreak/>
              <w:t>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t>
            </w:r>
            <w:r>
              <w:rPr>
                <w:rFonts w:cstheme="minorHAnsi"/>
                <w:sz w:val="20"/>
              </w:rPr>
              <w:lastRenderedPageBreak/>
              <w:t>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73EB5C05"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7D14AB">
              <w:rPr>
                <w:rFonts w:ascii="Calibri" w:hAnsi="Calibri" w:cs="Arial"/>
                <w:sz w:val="18"/>
                <w:szCs w:val="18"/>
                <w:lang w:val="en-US"/>
              </w:rPr>
              <w:t>8/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648E4A33"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classes</w:t>
            </w:r>
            <w:r w:rsidR="002003F7" w:rsidRPr="00CA515A">
              <w:rPr>
                <w:rFonts w:cstheme="minorHAnsi"/>
                <w:szCs w:val="20"/>
                <w:lang w:val="en-US"/>
              </w:rPr>
              <w:t xml:space="preserve"> by a </w:t>
            </w:r>
            <w:r w:rsidR="002003F7">
              <w:rPr>
                <w:rFonts w:cstheme="minorHAnsi"/>
                <w:szCs w:val="20"/>
                <w:lang w:val="en-US"/>
              </w:rPr>
              <w:t>lecturer</w:t>
            </w:r>
            <w:r w:rsidR="002003F7" w:rsidRPr="00CA515A">
              <w:rPr>
                <w:rFonts w:cstheme="minorHAnsi"/>
                <w:szCs w:val="20"/>
                <w:lang w:val="en-US"/>
              </w:rPr>
              <w:t xml:space="preserve">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7D14AB">
              <w:rPr>
                <w:rFonts w:cstheme="minorHAnsi"/>
                <w:sz w:val="20"/>
                <w:szCs w:val="20"/>
                <w:lang w:val="en-US" w:eastAsia="en-GB"/>
              </w:rPr>
              <w:t>8/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2B155" w14:textId="77777777" w:rsidR="00CB63FF" w:rsidRDefault="00CB63FF" w:rsidP="000D62C2">
      <w:r>
        <w:separator/>
      </w:r>
    </w:p>
  </w:endnote>
  <w:endnote w:type="continuationSeparator" w:id="0">
    <w:p w14:paraId="0BA1DB85" w14:textId="77777777" w:rsidR="00CB63FF" w:rsidRDefault="00CB63FF"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altName w:val="Palatino Linotype"/>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CB63FF"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CB63FF" w:rsidP="00166AA3">
    <w:pPr>
      <w:spacing w:line="220" w:lineRule="exact"/>
      <w:ind w:right="960"/>
      <w:jc w:val="right"/>
      <w:rPr>
        <w:rFonts w:ascii="Arial" w:hAnsi="Arial" w:cs="Arial"/>
        <w:color w:val="5D6A70"/>
        <w:sz w:val="15"/>
        <w:szCs w:val="15"/>
      </w:rPr>
    </w:pPr>
  </w:p>
  <w:p w14:paraId="062C8B49" w14:textId="77777777" w:rsidR="00472252" w:rsidRPr="005B2053" w:rsidRDefault="00CB63FF"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64863" w14:textId="77777777" w:rsidR="00CB63FF" w:rsidRDefault="00CB63FF" w:rsidP="000D62C2">
      <w:r>
        <w:separator/>
      </w:r>
    </w:p>
  </w:footnote>
  <w:footnote w:type="continuationSeparator" w:id="0">
    <w:p w14:paraId="68B3BDE3" w14:textId="77777777" w:rsidR="00CB63FF" w:rsidRDefault="00CB63FF"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64590"/>
    <w:rsid w:val="00070456"/>
    <w:rsid w:val="00097B01"/>
    <w:rsid w:val="000A6687"/>
    <w:rsid w:val="000C4E2F"/>
    <w:rsid w:val="000D1850"/>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03F7"/>
    <w:rsid w:val="0020113C"/>
    <w:rsid w:val="00203982"/>
    <w:rsid w:val="00221BAB"/>
    <w:rsid w:val="00245DDA"/>
    <w:rsid w:val="00253E5F"/>
    <w:rsid w:val="00263CB3"/>
    <w:rsid w:val="002659BD"/>
    <w:rsid w:val="00273757"/>
    <w:rsid w:val="00276DF5"/>
    <w:rsid w:val="00283AA2"/>
    <w:rsid w:val="00283D0D"/>
    <w:rsid w:val="00290124"/>
    <w:rsid w:val="002A51D3"/>
    <w:rsid w:val="002A591E"/>
    <w:rsid w:val="002B0A62"/>
    <w:rsid w:val="002C4B08"/>
    <w:rsid w:val="00301CB6"/>
    <w:rsid w:val="003147D2"/>
    <w:rsid w:val="00332E47"/>
    <w:rsid w:val="00335E24"/>
    <w:rsid w:val="00347C86"/>
    <w:rsid w:val="003552A1"/>
    <w:rsid w:val="00357220"/>
    <w:rsid w:val="003A6BE0"/>
    <w:rsid w:val="003B3D8B"/>
    <w:rsid w:val="003D3D63"/>
    <w:rsid w:val="00401790"/>
    <w:rsid w:val="004037D3"/>
    <w:rsid w:val="0041780D"/>
    <w:rsid w:val="00421899"/>
    <w:rsid w:val="0047326F"/>
    <w:rsid w:val="004931F4"/>
    <w:rsid w:val="004B0AE9"/>
    <w:rsid w:val="004D7649"/>
    <w:rsid w:val="0054244E"/>
    <w:rsid w:val="00562209"/>
    <w:rsid w:val="0056531B"/>
    <w:rsid w:val="005675C1"/>
    <w:rsid w:val="00570FD6"/>
    <w:rsid w:val="00583B0B"/>
    <w:rsid w:val="006019F0"/>
    <w:rsid w:val="0061742D"/>
    <w:rsid w:val="00643F05"/>
    <w:rsid w:val="00650C7A"/>
    <w:rsid w:val="00666D14"/>
    <w:rsid w:val="006B5CE2"/>
    <w:rsid w:val="006E44A1"/>
    <w:rsid w:val="00752326"/>
    <w:rsid w:val="00766B53"/>
    <w:rsid w:val="007804DF"/>
    <w:rsid w:val="00780F07"/>
    <w:rsid w:val="00784951"/>
    <w:rsid w:val="00791557"/>
    <w:rsid w:val="007A1CE8"/>
    <w:rsid w:val="007D14AB"/>
    <w:rsid w:val="007F219C"/>
    <w:rsid w:val="008003C8"/>
    <w:rsid w:val="00823C8A"/>
    <w:rsid w:val="0082406A"/>
    <w:rsid w:val="00826EF8"/>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23AF"/>
    <w:rsid w:val="009538FF"/>
    <w:rsid w:val="00954F12"/>
    <w:rsid w:val="00973088"/>
    <w:rsid w:val="009C58C4"/>
    <w:rsid w:val="009C6CC9"/>
    <w:rsid w:val="009C6FE2"/>
    <w:rsid w:val="009E4061"/>
    <w:rsid w:val="00A037A2"/>
    <w:rsid w:val="00A33DA7"/>
    <w:rsid w:val="00A51B94"/>
    <w:rsid w:val="00A6294D"/>
    <w:rsid w:val="00A84767"/>
    <w:rsid w:val="00AA3439"/>
    <w:rsid w:val="00AA4F2F"/>
    <w:rsid w:val="00AA523F"/>
    <w:rsid w:val="00AA6418"/>
    <w:rsid w:val="00AB559F"/>
    <w:rsid w:val="00AF5CFB"/>
    <w:rsid w:val="00B0726F"/>
    <w:rsid w:val="00B10C6A"/>
    <w:rsid w:val="00B50DEB"/>
    <w:rsid w:val="00BB38D1"/>
    <w:rsid w:val="00BD129E"/>
    <w:rsid w:val="00BF0A43"/>
    <w:rsid w:val="00C02BDD"/>
    <w:rsid w:val="00C07EEA"/>
    <w:rsid w:val="00C34AD1"/>
    <w:rsid w:val="00C73898"/>
    <w:rsid w:val="00C75344"/>
    <w:rsid w:val="00C85E5F"/>
    <w:rsid w:val="00C9423A"/>
    <w:rsid w:val="00CA515A"/>
    <w:rsid w:val="00CB163F"/>
    <w:rsid w:val="00CB63FF"/>
    <w:rsid w:val="00CC6BD9"/>
    <w:rsid w:val="00CE4689"/>
    <w:rsid w:val="00D0100F"/>
    <w:rsid w:val="00D036D6"/>
    <w:rsid w:val="00D232EE"/>
    <w:rsid w:val="00D30D06"/>
    <w:rsid w:val="00D518E5"/>
    <w:rsid w:val="00D736C9"/>
    <w:rsid w:val="00D74A88"/>
    <w:rsid w:val="00D84939"/>
    <w:rsid w:val="00D952E5"/>
    <w:rsid w:val="00DB6A59"/>
    <w:rsid w:val="00DD4A85"/>
    <w:rsid w:val="00DF73DE"/>
    <w:rsid w:val="00E13B0E"/>
    <w:rsid w:val="00E179F9"/>
    <w:rsid w:val="00E43D0E"/>
    <w:rsid w:val="00E44C05"/>
    <w:rsid w:val="00E516A8"/>
    <w:rsid w:val="00E520A1"/>
    <w:rsid w:val="00E62F07"/>
    <w:rsid w:val="00E6541E"/>
    <w:rsid w:val="00E66AD2"/>
    <w:rsid w:val="00E66F2A"/>
    <w:rsid w:val="00E72980"/>
    <w:rsid w:val="00E95A3F"/>
    <w:rsid w:val="00EA7FEC"/>
    <w:rsid w:val="00EB3262"/>
    <w:rsid w:val="00EC1C6A"/>
    <w:rsid w:val="00ED2F34"/>
    <w:rsid w:val="00EE793B"/>
    <w:rsid w:val="00F01126"/>
    <w:rsid w:val="00F02030"/>
    <w:rsid w:val="00F3212E"/>
    <w:rsid w:val="00F379FA"/>
    <w:rsid w:val="00F92571"/>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1DA23-26F6-438F-BC19-0182EB23D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733</Words>
  <Characters>16401</Characters>
  <Application>Microsoft Office Word</Application>
  <DocSecurity>0</DocSecurity>
  <Lines>136</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5</cp:revision>
  <dcterms:created xsi:type="dcterms:W3CDTF">2023-04-12T06:31:00Z</dcterms:created>
  <dcterms:modified xsi:type="dcterms:W3CDTF">2023-04-12T06:33:00Z</dcterms:modified>
</cp:coreProperties>
</file>